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77CD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8AC41D" w:rsidR="007B4A91" w:rsidRDefault="00FD5D9E">
      <w:pPr>
        <w:rPr>
          <w:sz w:val="28"/>
          <w:szCs w:val="28"/>
        </w:rPr>
      </w:pPr>
      <w:r>
        <w:rPr>
          <w:sz w:val="28"/>
          <w:szCs w:val="28"/>
        </w:rPr>
        <w:t>Universal “Game”</w:t>
      </w:r>
    </w:p>
    <w:p w14:paraId="34A9E19B" w14:textId="77777777" w:rsidR="007B4A91" w:rsidRDefault="00477CD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AB5FE36" w:rsidR="007B4A91" w:rsidRDefault="00FD5D9E">
      <w:pPr>
        <w:ind w:left="720"/>
        <w:rPr>
          <w:sz w:val="28"/>
          <w:szCs w:val="28"/>
        </w:rPr>
      </w:pPr>
      <w:r>
        <w:rPr>
          <w:sz w:val="28"/>
          <w:szCs w:val="28"/>
        </w:rPr>
        <w:t>Aliens have to destroy the spaceship along with asteroids</w:t>
      </w:r>
    </w:p>
    <w:p w14:paraId="3D632C61" w14:textId="77777777" w:rsidR="007B4A91" w:rsidRDefault="00477CD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8D4B858" w:rsidR="007B4A91" w:rsidRDefault="00FD5D9E" w:rsidP="00FD5D9E">
      <w:pPr>
        <w:rPr>
          <w:sz w:val="28"/>
          <w:szCs w:val="28"/>
        </w:rPr>
      </w:pPr>
      <w:r>
        <w:rPr>
          <w:sz w:val="28"/>
          <w:szCs w:val="28"/>
        </w:rPr>
        <w:t xml:space="preserve">Humans are trying to discover in </w:t>
      </w:r>
      <w:proofErr w:type="spellStart"/>
      <w:r>
        <w:rPr>
          <w:sz w:val="28"/>
          <w:szCs w:val="28"/>
        </w:rPr>
        <w:t>space</w:t>
      </w:r>
      <w:proofErr w:type="gramStart"/>
      <w:r>
        <w:rPr>
          <w:sz w:val="28"/>
          <w:szCs w:val="28"/>
        </w:rPr>
        <w:t>,but</w:t>
      </w:r>
      <w:proofErr w:type="spellEnd"/>
      <w:proofErr w:type="gramEnd"/>
      <w:r>
        <w:rPr>
          <w:sz w:val="28"/>
          <w:szCs w:val="28"/>
        </w:rPr>
        <w:t xml:space="preserve"> eventually find aliens living</w:t>
      </w:r>
    </w:p>
    <w:p w14:paraId="6102F988" w14:textId="77777777" w:rsidR="007B4A91" w:rsidRDefault="00477CD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31D2BFA" w:rsidR="007B4A91" w:rsidRDefault="00FD5D9E" w:rsidP="00FD5D9E">
      <w:pPr>
        <w:rPr>
          <w:sz w:val="28"/>
          <w:szCs w:val="28"/>
        </w:rPr>
      </w:pPr>
      <w:r>
        <w:rPr>
          <w:sz w:val="28"/>
          <w:szCs w:val="28"/>
        </w:rPr>
        <w:t>In asteroids they attack the spaceship as humans enter in their</w:t>
      </w:r>
    </w:p>
    <w:p w14:paraId="0AE3FDBE" w14:textId="77777777" w:rsidR="007B4A91" w:rsidRDefault="00477CD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CEF76D7" w:rsidR="007B4A91" w:rsidRDefault="00FD5D9E" w:rsidP="00FD5D9E">
      <w:pPr>
        <w:rPr>
          <w:sz w:val="28"/>
          <w:szCs w:val="28"/>
        </w:rPr>
      </w:pPr>
      <w:r>
        <w:rPr>
          <w:sz w:val="28"/>
          <w:szCs w:val="28"/>
        </w:rPr>
        <w:t>Environment which leads the humans to die and die trying</w:t>
      </w:r>
    </w:p>
    <w:p w14:paraId="35A4557A" w14:textId="77777777" w:rsidR="007B4A91" w:rsidRDefault="00477CD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CF2992C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8F8C35F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kill huma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CA431CE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744AF85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00550E6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D4FEC6F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e trying themselve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FAB4023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B33C196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bullets and escape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63A7AF24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B964F17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ject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41414857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35BF908A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object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261152BA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telli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18CE520D" w:rsidR="007B4A91" w:rsidRDefault="004E7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ject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A3BDE5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B85D3D6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jec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D7B7BF5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4E286D4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/decrease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D030063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2F4BD3C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B4FA2ED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lax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B9A155C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93D9A0F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occurs here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13253B2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601E72AD" w:rsidR="007B4A91" w:rsidRDefault="004E7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ject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102C8EF" w:rsidR="00556965" w:rsidRDefault="00136245">
      <w:bookmarkStart w:id="0" w:name="_GoBack"/>
      <w:r>
        <w:rPr>
          <w:noProof/>
          <w:lang w:val="en-US" w:eastAsia="en-US"/>
        </w:rPr>
        <w:drawing>
          <wp:inline distT="0" distB="0" distL="0" distR="0" wp14:anchorId="42E37581" wp14:editId="53833A28">
            <wp:extent cx="4617720" cy="1447800"/>
            <wp:effectExtent l="0" t="0" r="0" b="0"/>
            <wp:docPr id="1" name="Picture 1" descr="https://cdn.wccftech.com/wp-content/uploads/2016/09/spacee-1480x9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.wccftech.com/wp-content/uploads/2016/09/spacee-1480x925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18" cy="1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C560CE8" w14:textId="2FAC261E" w:rsidR="007B4A91" w:rsidRDefault="00477CD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77CD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77CD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77CD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E579AB0" w:rsidR="007B4A91" w:rsidRDefault="00136245">
      <w:pPr>
        <w:rPr>
          <w:sz w:val="28"/>
          <w:szCs w:val="28"/>
        </w:rPr>
      </w:pPr>
      <w:r>
        <w:t xml:space="preserve">The spaceship has to escape the asteroid which are been attacked by the aliens </w:t>
      </w:r>
      <w:r w:rsidR="00477CDF">
        <w:pict w14:anchorId="49CF2C3B">
          <v:rect id="_x0000_i1035" style="width:0;height:1.5pt" o:hralign="center" o:hrstd="t" o:hr="t" fillcolor="#a0a0a0" stroked="f"/>
        </w:pict>
      </w:r>
      <w:r>
        <w:t xml:space="preserve">as it escapes the point for spaceship </w:t>
      </w:r>
      <w:proofErr w:type="spellStart"/>
      <w:r>
        <w:t>increases.When</w:t>
      </w:r>
      <w:proofErr w:type="spellEnd"/>
      <w:r>
        <w:t xml:space="preserve"> it gets destroyed alien point increases</w:t>
      </w:r>
      <w:r w:rsidR="00477CDF"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6245"/>
    <w:rsid w:val="00477CDF"/>
    <w:rsid w:val="004E752C"/>
    <w:rsid w:val="00556965"/>
    <w:rsid w:val="007B4A91"/>
    <w:rsid w:val="00FD5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2-05-07T12:24:00Z</dcterms:created>
  <dcterms:modified xsi:type="dcterms:W3CDTF">2022-05-07T12:24:00Z</dcterms:modified>
</cp:coreProperties>
</file>